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964AC" w14:textId="1461776E" w:rsidR="00134A05" w:rsidRPr="001E30C6" w:rsidRDefault="00C06AB0" w:rsidP="00134A0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E30C6">
        <w:rPr>
          <w:rFonts w:ascii="Times New Roman" w:hAnsi="Times New Roman" w:cs="Times New Roman"/>
          <w:b/>
          <w:sz w:val="32"/>
          <w:szCs w:val="32"/>
        </w:rPr>
        <w:t>20</w:t>
      </w:r>
      <w:r w:rsidR="00DE79AA" w:rsidRPr="001E30C6">
        <w:rPr>
          <w:rFonts w:ascii="Times New Roman" w:hAnsi="Times New Roman" w:cs="Times New Roman"/>
          <w:b/>
          <w:sz w:val="32"/>
          <w:szCs w:val="32"/>
        </w:rPr>
        <w:t>2</w:t>
      </w:r>
      <w:r w:rsidR="00CF545F">
        <w:rPr>
          <w:rFonts w:ascii="Times New Roman" w:hAnsi="Times New Roman" w:cs="Times New Roman"/>
          <w:b/>
          <w:sz w:val="32"/>
          <w:szCs w:val="32"/>
        </w:rPr>
        <w:t>1</w:t>
      </w:r>
      <w:r w:rsidRPr="001E30C6">
        <w:rPr>
          <w:rFonts w:ascii="Times New Roman" w:hAnsi="Times New Roman" w:cs="Times New Roman"/>
          <w:b/>
          <w:sz w:val="32"/>
          <w:szCs w:val="32"/>
        </w:rPr>
        <w:t>-20</w:t>
      </w:r>
      <w:r w:rsidR="00637B2A" w:rsidRPr="001E30C6">
        <w:rPr>
          <w:rFonts w:ascii="Times New Roman" w:hAnsi="Times New Roman" w:cs="Times New Roman"/>
          <w:b/>
          <w:sz w:val="32"/>
          <w:szCs w:val="32"/>
        </w:rPr>
        <w:t>2</w:t>
      </w:r>
      <w:r w:rsidR="00CF545F">
        <w:rPr>
          <w:rFonts w:ascii="Times New Roman" w:hAnsi="Times New Roman" w:cs="Times New Roman"/>
          <w:b/>
          <w:sz w:val="32"/>
          <w:szCs w:val="32"/>
        </w:rPr>
        <w:t>2</w:t>
      </w:r>
      <w:r w:rsidRPr="001E30C6">
        <w:rPr>
          <w:rFonts w:ascii="Times New Roman" w:hAnsi="Times New Roman" w:cs="Times New Roman"/>
          <w:b/>
          <w:sz w:val="32"/>
          <w:szCs w:val="32"/>
        </w:rPr>
        <w:t xml:space="preserve"> RTS Pre-K</w:t>
      </w:r>
      <w:r w:rsidR="001319F5" w:rsidRPr="001E30C6">
        <w:rPr>
          <w:rFonts w:ascii="Times New Roman" w:hAnsi="Times New Roman" w:cs="Times New Roman"/>
          <w:b/>
          <w:sz w:val="32"/>
          <w:szCs w:val="32"/>
        </w:rPr>
        <w:t xml:space="preserve"> Reporting</w:t>
      </w:r>
      <w:r w:rsidRPr="001E30C6">
        <w:rPr>
          <w:rFonts w:ascii="Times New Roman" w:hAnsi="Times New Roman" w:cs="Times New Roman"/>
          <w:b/>
          <w:sz w:val="32"/>
          <w:szCs w:val="32"/>
        </w:rPr>
        <w:t xml:space="preserve"> Calendar</w:t>
      </w:r>
    </w:p>
    <w:tbl>
      <w:tblPr>
        <w:tblStyle w:val="GridTable5Dark-Accent6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170"/>
        <w:gridCol w:w="6390"/>
        <w:gridCol w:w="1705"/>
      </w:tblGrid>
      <w:tr w:rsidR="00134A05" w:rsidRPr="001E30C6" w14:paraId="315BA847" w14:textId="77777777" w:rsidTr="002C3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D17FFDD" w14:textId="0414F190" w:rsidR="00134A05" w:rsidRPr="001E30C6" w:rsidRDefault="00134A05" w:rsidP="00A174F6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onth</w:t>
            </w:r>
            <w:r w:rsidR="00973507"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</w:p>
        </w:tc>
        <w:tc>
          <w:tcPr>
            <w:tcW w:w="1170" w:type="dxa"/>
          </w:tcPr>
          <w:p w14:paraId="7CBFA8E8" w14:textId="77777777" w:rsidR="00134A05" w:rsidRPr="001E30C6" w:rsidRDefault="00134A05" w:rsidP="00CB5E79">
            <w:pPr>
              <w:ind w:lef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Due Date</w:t>
            </w:r>
          </w:p>
        </w:tc>
        <w:tc>
          <w:tcPr>
            <w:tcW w:w="6390" w:type="dxa"/>
          </w:tcPr>
          <w:p w14:paraId="5FBFD480" w14:textId="77777777" w:rsidR="00134A05" w:rsidRPr="001E30C6" w:rsidRDefault="00134A05" w:rsidP="00CB5E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Item</w:t>
            </w:r>
          </w:p>
        </w:tc>
        <w:tc>
          <w:tcPr>
            <w:tcW w:w="1705" w:type="dxa"/>
          </w:tcPr>
          <w:p w14:paraId="5D481507" w14:textId="77777777" w:rsidR="00134A05" w:rsidRPr="001E30C6" w:rsidRDefault="00134A05" w:rsidP="00CB5E79">
            <w:pPr>
              <w:ind w:left="-11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Destination</w:t>
            </w:r>
          </w:p>
        </w:tc>
      </w:tr>
      <w:tr w:rsidR="00FB323B" w:rsidRPr="001E30C6" w14:paraId="547CFEA8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24537380" w14:textId="77777777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July</w:t>
            </w:r>
          </w:p>
        </w:tc>
        <w:tc>
          <w:tcPr>
            <w:tcW w:w="1170" w:type="dxa"/>
          </w:tcPr>
          <w:p w14:paraId="3082C8D2" w14:textId="2B9604BE" w:rsidR="00FB323B" w:rsidRPr="001E30C6" w:rsidRDefault="00FB323B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7/</w:t>
            </w:r>
            <w:r w:rsidR="00CF545F">
              <w:rPr>
                <w:rFonts w:ascii="Times New Roman" w:hAnsi="Times New Roman" w:cs="Times New Roman"/>
                <w:sz w:val="27"/>
                <w:szCs w:val="27"/>
              </w:rPr>
              <w:t>5/21</w:t>
            </w:r>
          </w:p>
        </w:tc>
        <w:tc>
          <w:tcPr>
            <w:tcW w:w="6390" w:type="dxa"/>
          </w:tcPr>
          <w:p w14:paraId="245EF988" w14:textId="2C64937A" w:rsidR="00FB323B" w:rsidRPr="001E30C6" w:rsidRDefault="00FB323B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GOLD Yearly Report with Spring data</w:t>
            </w:r>
          </w:p>
        </w:tc>
        <w:tc>
          <w:tcPr>
            <w:tcW w:w="1705" w:type="dxa"/>
          </w:tcPr>
          <w:p w14:paraId="6A9796B1" w14:textId="48E1DA77" w:rsidR="00FB323B" w:rsidRPr="001E30C6" w:rsidRDefault="00FB323B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FB323B" w:rsidRPr="001E30C6" w14:paraId="156BB099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3A3260C" w14:textId="77777777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74F76582" w14:textId="1F43D018" w:rsidR="00FB323B" w:rsidRPr="001E30C6" w:rsidRDefault="00FB323B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7/</w:t>
            </w:r>
            <w:r w:rsidR="002C0241">
              <w:rPr>
                <w:rFonts w:ascii="Times New Roman" w:hAnsi="Times New Roman" w:cs="Times New Roman"/>
                <w:sz w:val="27"/>
                <w:szCs w:val="27"/>
              </w:rPr>
              <w:t>5/21</w:t>
            </w:r>
          </w:p>
        </w:tc>
        <w:tc>
          <w:tcPr>
            <w:tcW w:w="6390" w:type="dxa"/>
          </w:tcPr>
          <w:p w14:paraId="51FE338C" w14:textId="0E073CFC" w:rsidR="00FB323B" w:rsidRPr="001E30C6" w:rsidRDefault="00FB323B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Final 20</w:t>
            </w:r>
            <w:r w:rsidR="002C0241">
              <w:rPr>
                <w:rFonts w:ascii="Times New Roman" w:hAnsi="Times New Roman" w:cs="Times New Roman"/>
                <w:sz w:val="27"/>
                <w:szCs w:val="27"/>
              </w:rPr>
              <w:t>20-21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RTS budget </w:t>
            </w:r>
          </w:p>
        </w:tc>
        <w:tc>
          <w:tcPr>
            <w:tcW w:w="1705" w:type="dxa"/>
          </w:tcPr>
          <w:p w14:paraId="200C5D80" w14:textId="7EE60CEE" w:rsidR="00FB323B" w:rsidRPr="001E30C6" w:rsidRDefault="00FB323B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FB323B" w:rsidRPr="001E30C6" w14:paraId="1C840F4B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787A4DB6" w14:textId="1B935002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August</w:t>
            </w:r>
          </w:p>
        </w:tc>
        <w:tc>
          <w:tcPr>
            <w:tcW w:w="1170" w:type="dxa"/>
          </w:tcPr>
          <w:p w14:paraId="07044A1D" w14:textId="55609407" w:rsidR="00FB323B" w:rsidRPr="001E30C6" w:rsidRDefault="00FB323B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ngoing</w:t>
            </w:r>
          </w:p>
        </w:tc>
        <w:tc>
          <w:tcPr>
            <w:tcW w:w="6390" w:type="dxa"/>
          </w:tcPr>
          <w:p w14:paraId="4A9BEBEA" w14:textId="629AFDD8" w:rsidR="00FB323B" w:rsidRPr="001E30C6" w:rsidRDefault="00FB323B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chedule and keep track of teachers for ongoing RTS PD for 20</w:t>
            </w:r>
            <w:r w:rsidR="002661C4">
              <w:rPr>
                <w:rFonts w:ascii="Times New Roman" w:hAnsi="Times New Roman" w:cs="Times New Roman"/>
                <w:sz w:val="27"/>
                <w:szCs w:val="27"/>
              </w:rPr>
              <w:t>21-</w:t>
            </w:r>
            <w:r w:rsidR="00677390">
              <w:rPr>
                <w:rFonts w:ascii="Times New Roman" w:hAnsi="Times New Roman" w:cs="Times New Roman"/>
                <w:sz w:val="27"/>
                <w:szCs w:val="27"/>
              </w:rPr>
              <w:t>22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(2 hours/quarter, 6 hours/year)</w:t>
            </w:r>
          </w:p>
        </w:tc>
        <w:tc>
          <w:tcPr>
            <w:tcW w:w="1705" w:type="dxa"/>
          </w:tcPr>
          <w:p w14:paraId="5AB63E62" w14:textId="237A13EF" w:rsidR="00FB323B" w:rsidRPr="001E30C6" w:rsidRDefault="00FB323B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25ED79BB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5A42649F" w14:textId="12EFFB95" w:rsidR="00FB323B" w:rsidRPr="001E30C6" w:rsidRDefault="00FB323B" w:rsidP="00A174F6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</w:p>
        </w:tc>
        <w:tc>
          <w:tcPr>
            <w:tcW w:w="1170" w:type="dxa"/>
          </w:tcPr>
          <w:p w14:paraId="401B0FB0" w14:textId="7E7A9B6A" w:rsidR="00FB323B" w:rsidRPr="001E30C6" w:rsidRDefault="00CB5E79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</w:t>
            </w:r>
            <w:r w:rsidR="00FB323B" w:rsidRPr="001E30C6">
              <w:rPr>
                <w:rFonts w:ascii="Times New Roman" w:hAnsi="Times New Roman" w:cs="Times New Roman"/>
                <w:sz w:val="27"/>
                <w:szCs w:val="27"/>
              </w:rPr>
              <w:t>ngoing</w:t>
            </w:r>
          </w:p>
        </w:tc>
        <w:tc>
          <w:tcPr>
            <w:tcW w:w="6390" w:type="dxa"/>
          </w:tcPr>
          <w:p w14:paraId="6935AA4D" w14:textId="11E5FD7A" w:rsidR="00FB323B" w:rsidRPr="001E30C6" w:rsidRDefault="00FB323B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Finalize PD Records for teachers from 20</w:t>
            </w:r>
            <w:r w:rsidR="00677390">
              <w:rPr>
                <w:rFonts w:ascii="Times New Roman" w:hAnsi="Times New Roman" w:cs="Times New Roman"/>
                <w:sz w:val="27"/>
                <w:szCs w:val="27"/>
              </w:rPr>
              <w:t>20-21</w:t>
            </w:r>
          </w:p>
        </w:tc>
        <w:tc>
          <w:tcPr>
            <w:tcW w:w="1705" w:type="dxa"/>
          </w:tcPr>
          <w:p w14:paraId="4AD3443B" w14:textId="77777777" w:rsidR="00FB323B" w:rsidRPr="001E30C6" w:rsidRDefault="00FB323B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33A2A43B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46BCA42" w14:textId="77777777" w:rsidR="00FB323B" w:rsidRPr="001E30C6" w:rsidRDefault="00FB323B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63B08BE" w14:textId="12A8EC6C" w:rsidR="00FB323B" w:rsidRPr="001E30C6" w:rsidRDefault="00FB323B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8/</w:t>
            </w:r>
            <w:r w:rsidR="00E9190E">
              <w:rPr>
                <w:rFonts w:ascii="Times New Roman" w:hAnsi="Times New Roman" w:cs="Times New Roman"/>
                <w:sz w:val="27"/>
                <w:szCs w:val="27"/>
              </w:rPr>
              <w:t>1</w:t>
            </w:r>
            <w:r w:rsidR="009C1B46">
              <w:rPr>
                <w:rFonts w:ascii="Times New Roman" w:hAnsi="Times New Roman" w:cs="Times New Roman"/>
                <w:sz w:val="27"/>
                <w:szCs w:val="27"/>
              </w:rPr>
              <w:t>3/21</w:t>
            </w:r>
          </w:p>
        </w:tc>
        <w:tc>
          <w:tcPr>
            <w:tcW w:w="6390" w:type="dxa"/>
          </w:tcPr>
          <w:p w14:paraId="21CB0E6F" w14:textId="51AA67CC" w:rsidR="00FB323B" w:rsidRPr="001E30C6" w:rsidRDefault="00FB323B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02</w:t>
            </w:r>
            <w:r w:rsidR="00036DBD">
              <w:rPr>
                <w:rFonts w:ascii="Times New Roman" w:hAnsi="Times New Roman" w:cs="Times New Roman"/>
                <w:sz w:val="27"/>
                <w:szCs w:val="27"/>
              </w:rPr>
              <w:t>1-22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  <w:r w:rsidR="00AA1D01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proposed RTS budget </w:t>
            </w:r>
          </w:p>
        </w:tc>
        <w:tc>
          <w:tcPr>
            <w:tcW w:w="1705" w:type="dxa"/>
          </w:tcPr>
          <w:p w14:paraId="05F56EA7" w14:textId="09698C9D" w:rsidR="00FB323B" w:rsidRPr="001E30C6" w:rsidRDefault="005B5D2C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FB323B" w:rsidRPr="001E30C6" w14:paraId="21237845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263BCCC" w14:textId="77777777" w:rsidR="00FB323B" w:rsidRPr="001E30C6" w:rsidRDefault="00FB323B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eptember</w:t>
            </w:r>
          </w:p>
        </w:tc>
        <w:tc>
          <w:tcPr>
            <w:tcW w:w="1170" w:type="dxa"/>
          </w:tcPr>
          <w:p w14:paraId="674EAAFC" w14:textId="7909BF65" w:rsidR="00FB323B" w:rsidRPr="001E30C6" w:rsidRDefault="00FB323B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9/</w:t>
            </w:r>
            <w:r w:rsidR="00A049A1">
              <w:rPr>
                <w:rFonts w:ascii="Times New Roman" w:hAnsi="Times New Roman" w:cs="Times New Roman"/>
                <w:sz w:val="27"/>
                <w:szCs w:val="27"/>
              </w:rPr>
              <w:t>7/21</w:t>
            </w:r>
          </w:p>
        </w:tc>
        <w:tc>
          <w:tcPr>
            <w:tcW w:w="6390" w:type="dxa"/>
          </w:tcPr>
          <w:p w14:paraId="50026D52" w14:textId="70E10305" w:rsidR="00FB323B" w:rsidRPr="001E30C6" w:rsidRDefault="00FB323B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lassroom Checklist (1 per room)</w:t>
            </w:r>
          </w:p>
        </w:tc>
        <w:tc>
          <w:tcPr>
            <w:tcW w:w="1705" w:type="dxa"/>
          </w:tcPr>
          <w:p w14:paraId="0828D296" w14:textId="717F22E7" w:rsidR="00FB323B" w:rsidRPr="001E30C6" w:rsidRDefault="00D45C03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1E30C6" w:rsidRPr="001E30C6" w14:paraId="1A5A70EC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6BC33559" w14:textId="4BD768D7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ctober</w:t>
            </w:r>
          </w:p>
        </w:tc>
        <w:tc>
          <w:tcPr>
            <w:tcW w:w="1170" w:type="dxa"/>
          </w:tcPr>
          <w:p w14:paraId="384EBC39" w14:textId="66306F02" w:rsidR="001E30C6" w:rsidRDefault="001E30C6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0/</w:t>
            </w:r>
            <w:r w:rsidR="00C60FF7">
              <w:rPr>
                <w:rFonts w:ascii="Times New Roman" w:hAnsi="Times New Roman" w:cs="Times New Roman"/>
                <w:sz w:val="27"/>
                <w:szCs w:val="27"/>
              </w:rPr>
              <w:t>5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C60FF7">
              <w:rPr>
                <w:rFonts w:ascii="Times New Roman" w:hAnsi="Times New Roman" w:cs="Times New Roman"/>
                <w:sz w:val="27"/>
                <w:szCs w:val="27"/>
              </w:rPr>
              <w:t>1</w:t>
            </w:r>
          </w:p>
          <w:p w14:paraId="3AE290CB" w14:textId="18EB0528" w:rsidR="00E517F7" w:rsidRPr="00E517F7" w:rsidRDefault="00E517F7" w:rsidP="00A73362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7"/>
                <w:szCs w:val="27"/>
              </w:rPr>
            </w:pPr>
          </w:p>
        </w:tc>
        <w:tc>
          <w:tcPr>
            <w:tcW w:w="6390" w:type="dxa"/>
          </w:tcPr>
          <w:p w14:paraId="20D98028" w14:textId="6EFB281C" w:rsidR="001E30C6" w:rsidRPr="001E30C6" w:rsidRDefault="00D45C6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 xml:space="preserve">Fall </w:t>
            </w:r>
            <w:r w:rsidR="00F106F5">
              <w:rPr>
                <w:rFonts w:ascii="Times New Roman" w:hAnsi="Times New Roman" w:cs="Times New Roman"/>
                <w:sz w:val="27"/>
                <w:szCs w:val="27"/>
              </w:rPr>
              <w:t>Conscious Discipline Rubrics Due</w:t>
            </w:r>
          </w:p>
        </w:tc>
        <w:tc>
          <w:tcPr>
            <w:tcW w:w="1705" w:type="dxa"/>
          </w:tcPr>
          <w:p w14:paraId="53165226" w14:textId="7D027C0A" w:rsidR="001E30C6" w:rsidRPr="001E30C6" w:rsidRDefault="001E30C6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1E30C6" w:rsidRPr="001E30C6" w14:paraId="0063DCEF" w14:textId="77777777" w:rsidTr="002C365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30D58FEB" w14:textId="77777777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BFEEB30" w14:textId="41AF11C5" w:rsidR="001E30C6" w:rsidRPr="001E30C6" w:rsidRDefault="001E30C6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0/15/2</w:t>
            </w:r>
            <w:r w:rsidR="00F34A3C">
              <w:rPr>
                <w:rFonts w:ascii="Times New Roman" w:hAnsi="Times New Roman" w:cs="Times New Roman"/>
                <w:sz w:val="27"/>
                <w:szCs w:val="27"/>
              </w:rPr>
              <w:t>1</w:t>
            </w:r>
          </w:p>
        </w:tc>
        <w:tc>
          <w:tcPr>
            <w:tcW w:w="6390" w:type="dxa"/>
          </w:tcPr>
          <w:p w14:paraId="4D91487C" w14:textId="075317E6" w:rsidR="001E30C6" w:rsidRPr="001E30C6" w:rsidRDefault="001E30C6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oaching Guide (including Reality section and Fall section of Teacher Yearly and Progress Achievement)</w:t>
            </w:r>
          </w:p>
        </w:tc>
        <w:tc>
          <w:tcPr>
            <w:tcW w:w="1705" w:type="dxa"/>
          </w:tcPr>
          <w:p w14:paraId="599691CA" w14:textId="1B8A02C0" w:rsidR="001E30C6" w:rsidRPr="001E30C6" w:rsidRDefault="001E30C6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817744" w:rsidRPr="001E30C6" w14:paraId="2624BD00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5A3245C" w14:textId="77777777" w:rsidR="00817744" w:rsidRPr="001E30C6" w:rsidRDefault="00817744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4EB6BF0E" w14:textId="1B2598F2" w:rsidR="00817744" w:rsidRPr="001E30C6" w:rsidRDefault="00CD0C59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10/30/21</w:t>
            </w:r>
          </w:p>
        </w:tc>
        <w:tc>
          <w:tcPr>
            <w:tcW w:w="6390" w:type="dxa"/>
          </w:tcPr>
          <w:p w14:paraId="53CC4990" w14:textId="56931561" w:rsidR="00817744" w:rsidRPr="001E30C6" w:rsidRDefault="00CD0C59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25% of the GOLD Interrater Reliability Completed</w:t>
            </w:r>
          </w:p>
        </w:tc>
        <w:tc>
          <w:tcPr>
            <w:tcW w:w="1705" w:type="dxa"/>
          </w:tcPr>
          <w:p w14:paraId="5F2EEC1B" w14:textId="3B48B271" w:rsidR="00817744" w:rsidRPr="001E30C6" w:rsidRDefault="0034325D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in TSG</w:t>
            </w:r>
          </w:p>
        </w:tc>
      </w:tr>
      <w:tr w:rsidR="001E30C6" w:rsidRPr="001E30C6" w14:paraId="254213E3" w14:textId="77777777" w:rsidTr="002C365A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095B3809" w14:textId="221D51B8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November</w:t>
            </w:r>
          </w:p>
        </w:tc>
        <w:tc>
          <w:tcPr>
            <w:tcW w:w="1170" w:type="dxa"/>
          </w:tcPr>
          <w:p w14:paraId="0B815C0F" w14:textId="1A09903C" w:rsidR="001E30C6" w:rsidRPr="001E30C6" w:rsidRDefault="001E30C6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Ongoing</w:t>
            </w:r>
          </w:p>
        </w:tc>
        <w:tc>
          <w:tcPr>
            <w:tcW w:w="6390" w:type="dxa"/>
          </w:tcPr>
          <w:p w14:paraId="7CB5540F" w14:textId="371C2A71" w:rsidR="001E30C6" w:rsidRPr="001E30C6" w:rsidRDefault="001E30C6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chedule and keep track of teachers for ongoing RTS PD (2 hours/quarter, 6 hours/year)</w:t>
            </w:r>
          </w:p>
        </w:tc>
        <w:tc>
          <w:tcPr>
            <w:tcW w:w="1705" w:type="dxa"/>
          </w:tcPr>
          <w:p w14:paraId="5366AE85" w14:textId="5B48DA03" w:rsidR="001E30C6" w:rsidRPr="001E30C6" w:rsidRDefault="001E30C6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1E30C6" w:rsidRPr="001E30C6" w14:paraId="676C9A43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61E95776" w14:textId="6ABAFA32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</w:p>
        </w:tc>
        <w:tc>
          <w:tcPr>
            <w:tcW w:w="1170" w:type="dxa"/>
          </w:tcPr>
          <w:p w14:paraId="4FCD3CE2" w14:textId="138619F0" w:rsidR="001E30C6" w:rsidRPr="001E30C6" w:rsidRDefault="001E30C6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1/</w:t>
            </w:r>
            <w:r w:rsidR="006A7BC0">
              <w:rPr>
                <w:rFonts w:ascii="Times New Roman" w:hAnsi="Times New Roman" w:cs="Times New Roman"/>
                <w:sz w:val="27"/>
                <w:szCs w:val="27"/>
              </w:rPr>
              <w:t>1</w:t>
            </w:r>
            <w:r w:rsidR="006029C5">
              <w:rPr>
                <w:rFonts w:ascii="Times New Roman" w:hAnsi="Times New Roman" w:cs="Times New Roman"/>
                <w:sz w:val="27"/>
                <w:szCs w:val="27"/>
              </w:rPr>
              <w:t>2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6029C5">
              <w:rPr>
                <w:rFonts w:ascii="Times New Roman" w:hAnsi="Times New Roman" w:cs="Times New Roman"/>
                <w:sz w:val="27"/>
                <w:szCs w:val="27"/>
              </w:rPr>
              <w:t>1</w:t>
            </w:r>
          </w:p>
        </w:tc>
        <w:tc>
          <w:tcPr>
            <w:tcW w:w="6390" w:type="dxa"/>
          </w:tcPr>
          <w:p w14:paraId="0FA57CFA" w14:textId="10035270" w:rsidR="001E30C6" w:rsidRPr="001E30C6" w:rsidRDefault="001E30C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Fall GOLD Checkpoint </w:t>
            </w:r>
          </w:p>
        </w:tc>
        <w:tc>
          <w:tcPr>
            <w:tcW w:w="1705" w:type="dxa"/>
          </w:tcPr>
          <w:p w14:paraId="5AB83240" w14:textId="6E99D302" w:rsidR="001E30C6" w:rsidRPr="001E30C6" w:rsidRDefault="001E30C6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="00C62C5C">
              <w:rPr>
                <w:rFonts w:ascii="Times New Roman" w:hAnsi="Times New Roman" w:cs="Times New Roman"/>
                <w:sz w:val="27"/>
                <w:szCs w:val="27"/>
              </w:rPr>
              <w:t>in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TSG</w:t>
            </w:r>
          </w:p>
        </w:tc>
      </w:tr>
      <w:tr w:rsidR="001E30C6" w:rsidRPr="001E30C6" w14:paraId="5895DABA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4C74DDD3" w14:textId="7381267D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December</w:t>
            </w:r>
          </w:p>
        </w:tc>
        <w:tc>
          <w:tcPr>
            <w:tcW w:w="1170" w:type="dxa"/>
          </w:tcPr>
          <w:p w14:paraId="3A6EB880" w14:textId="25CADA17" w:rsidR="001E30C6" w:rsidRPr="001E30C6" w:rsidRDefault="001E30C6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2/</w:t>
            </w:r>
            <w:r w:rsidR="002F6F8E">
              <w:rPr>
                <w:rFonts w:ascii="Times New Roman" w:hAnsi="Times New Roman" w:cs="Times New Roman"/>
                <w:sz w:val="27"/>
                <w:szCs w:val="27"/>
              </w:rPr>
              <w:t>6/21</w:t>
            </w:r>
          </w:p>
        </w:tc>
        <w:tc>
          <w:tcPr>
            <w:tcW w:w="6390" w:type="dxa"/>
          </w:tcPr>
          <w:p w14:paraId="44A8DFF7" w14:textId="13025219" w:rsidR="001E30C6" w:rsidRPr="001E30C6" w:rsidRDefault="001E30C6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GOLD Yearly Report with Fall data</w:t>
            </w:r>
          </w:p>
        </w:tc>
        <w:tc>
          <w:tcPr>
            <w:tcW w:w="1705" w:type="dxa"/>
          </w:tcPr>
          <w:p w14:paraId="1DA4DBED" w14:textId="3404D8DF" w:rsidR="001E30C6" w:rsidRPr="001E30C6" w:rsidRDefault="001E30C6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1E30C6" w:rsidRPr="001E30C6" w14:paraId="167A7577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700BC0DD" w14:textId="77777777" w:rsidR="001E30C6" w:rsidRPr="001E30C6" w:rsidRDefault="001E30C6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0DF2BE7F" w14:textId="6F6D87C6" w:rsidR="001E30C6" w:rsidRPr="001E30C6" w:rsidRDefault="001E30C6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12/</w:t>
            </w:r>
            <w:r w:rsidR="002F6F8E">
              <w:rPr>
                <w:rFonts w:ascii="Times New Roman" w:hAnsi="Times New Roman" w:cs="Times New Roman"/>
                <w:sz w:val="27"/>
                <w:szCs w:val="27"/>
              </w:rPr>
              <w:t>6/21</w:t>
            </w:r>
          </w:p>
        </w:tc>
        <w:tc>
          <w:tcPr>
            <w:tcW w:w="6390" w:type="dxa"/>
          </w:tcPr>
          <w:p w14:paraId="3482CA4E" w14:textId="279C70EB" w:rsidR="001E30C6" w:rsidRPr="001E30C6" w:rsidRDefault="001E30C6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lassroom Checklist (1 per classroom)</w:t>
            </w:r>
          </w:p>
        </w:tc>
        <w:tc>
          <w:tcPr>
            <w:tcW w:w="1705" w:type="dxa"/>
          </w:tcPr>
          <w:p w14:paraId="1897E6B5" w14:textId="682E5369" w:rsidR="001E30C6" w:rsidRPr="001E30C6" w:rsidRDefault="001E30C6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FB323B" w:rsidRPr="001E30C6" w14:paraId="03098D55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C66F473" w14:textId="77777777" w:rsidR="00FB323B" w:rsidRPr="001E30C6" w:rsidRDefault="00FB323B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bookmarkStart w:id="0" w:name="_Hlk42620894"/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January</w:t>
            </w:r>
          </w:p>
        </w:tc>
        <w:tc>
          <w:tcPr>
            <w:tcW w:w="1170" w:type="dxa"/>
          </w:tcPr>
          <w:p w14:paraId="24BCC023" w14:textId="4406D607" w:rsidR="00FB323B" w:rsidRPr="001E30C6" w:rsidRDefault="00EC2FAA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O</w:t>
            </w:r>
            <w:r w:rsidR="00CB5E79" w:rsidRPr="001E30C6">
              <w:rPr>
                <w:rFonts w:ascii="Times New Roman" w:hAnsi="Times New Roman" w:cs="Times New Roman"/>
                <w:sz w:val="27"/>
                <w:szCs w:val="27"/>
              </w:rPr>
              <w:t>ngoing</w:t>
            </w:r>
          </w:p>
        </w:tc>
        <w:tc>
          <w:tcPr>
            <w:tcW w:w="6390" w:type="dxa"/>
          </w:tcPr>
          <w:p w14:paraId="7823C8D1" w14:textId="788B4F7C" w:rsidR="00FB323B" w:rsidRPr="001E30C6" w:rsidRDefault="00CB5E79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chedule teachers for ongoing RTS PD (2 hours/quarter, 6 hours/year)</w:t>
            </w:r>
          </w:p>
        </w:tc>
        <w:tc>
          <w:tcPr>
            <w:tcW w:w="1705" w:type="dxa"/>
          </w:tcPr>
          <w:p w14:paraId="0FDBEC6B" w14:textId="07F0BF6A" w:rsidR="00FB323B" w:rsidRPr="001E30C6" w:rsidRDefault="00D45C03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bookmarkEnd w:id="0"/>
      <w:tr w:rsidR="008113A0" w:rsidRPr="001E30C6" w14:paraId="340EDC2A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566F9BC3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February</w:t>
            </w:r>
          </w:p>
        </w:tc>
        <w:tc>
          <w:tcPr>
            <w:tcW w:w="1170" w:type="dxa"/>
          </w:tcPr>
          <w:p w14:paraId="53C386DC" w14:textId="396ED751" w:rsidR="008113A0" w:rsidRDefault="008113A0" w:rsidP="008113A0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/</w:t>
            </w:r>
            <w:r w:rsidR="008F7D8E">
              <w:rPr>
                <w:rFonts w:ascii="Times New Roman" w:hAnsi="Times New Roman" w:cs="Times New Roman"/>
                <w:sz w:val="27"/>
                <w:szCs w:val="27"/>
              </w:rPr>
              <w:t>7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724FEA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  <w:p w14:paraId="12B77670" w14:textId="3124BB93" w:rsidR="00E517F7" w:rsidRPr="001E30C6" w:rsidRDefault="00E517F7" w:rsidP="008113A0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6390" w:type="dxa"/>
          </w:tcPr>
          <w:p w14:paraId="23475E10" w14:textId="32D3E3E0" w:rsidR="008113A0" w:rsidRPr="001E30C6" w:rsidRDefault="007E2CEA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50% of the GOLD Interrater Reliability Completed</w:t>
            </w:r>
          </w:p>
        </w:tc>
        <w:tc>
          <w:tcPr>
            <w:tcW w:w="1705" w:type="dxa"/>
          </w:tcPr>
          <w:p w14:paraId="03F04835" w14:textId="466E448E" w:rsidR="008113A0" w:rsidRPr="001E30C6" w:rsidRDefault="00007E60" w:rsidP="008113A0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in TSG</w:t>
            </w:r>
          </w:p>
        </w:tc>
      </w:tr>
      <w:tr w:rsidR="008113A0" w:rsidRPr="001E30C6" w14:paraId="527AE2E4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209219CD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1FF484D9" w14:textId="7D780603" w:rsidR="008113A0" w:rsidRPr="001E30C6" w:rsidRDefault="008113A0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2/</w:t>
            </w:r>
            <w:r w:rsidR="00B577B6">
              <w:rPr>
                <w:rFonts w:ascii="Times New Roman" w:hAnsi="Times New Roman" w:cs="Times New Roman"/>
                <w:sz w:val="27"/>
                <w:szCs w:val="27"/>
              </w:rPr>
              <w:t>7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724FEA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0299353A" w14:textId="4CBF1AF4" w:rsidR="008113A0" w:rsidRPr="001E30C6" w:rsidRDefault="00F42D78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m</w:t>
            </w:r>
            <w:r w:rsidR="008113A0"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idyear </w:t>
            </w:r>
            <w:r>
              <w:rPr>
                <w:rFonts w:ascii="Times New Roman" w:hAnsi="Times New Roman" w:cs="Times New Roman"/>
                <w:sz w:val="27"/>
                <w:szCs w:val="27"/>
              </w:rPr>
              <w:t>u</w:t>
            </w:r>
            <w:r w:rsidR="008113A0" w:rsidRPr="001E30C6">
              <w:rPr>
                <w:rFonts w:ascii="Times New Roman" w:hAnsi="Times New Roman" w:cs="Times New Roman"/>
                <w:sz w:val="27"/>
                <w:szCs w:val="27"/>
              </w:rPr>
              <w:t>pdated 202</w:t>
            </w:r>
            <w:r w:rsidR="00960EA6">
              <w:rPr>
                <w:rFonts w:ascii="Times New Roman" w:hAnsi="Times New Roman" w:cs="Times New Roman"/>
                <w:sz w:val="27"/>
                <w:szCs w:val="27"/>
              </w:rPr>
              <w:t>1</w:t>
            </w:r>
            <w:r w:rsidR="008113A0" w:rsidRPr="001E30C6">
              <w:rPr>
                <w:rFonts w:ascii="Times New Roman" w:hAnsi="Times New Roman" w:cs="Times New Roman"/>
                <w:sz w:val="27"/>
                <w:szCs w:val="27"/>
              </w:rPr>
              <w:t>-202</w:t>
            </w:r>
            <w:r w:rsidR="00960EA6">
              <w:rPr>
                <w:rFonts w:ascii="Times New Roman" w:hAnsi="Times New Roman" w:cs="Times New Roman"/>
                <w:sz w:val="27"/>
                <w:szCs w:val="27"/>
              </w:rPr>
              <w:t>2</w:t>
            </w:r>
            <w:r w:rsidR="008113A0"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RTS budget</w:t>
            </w:r>
          </w:p>
        </w:tc>
        <w:tc>
          <w:tcPr>
            <w:tcW w:w="1705" w:type="dxa"/>
          </w:tcPr>
          <w:p w14:paraId="4A9BB4FB" w14:textId="2D5B0BFD" w:rsidR="008113A0" w:rsidRPr="001E30C6" w:rsidRDefault="008113A0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8113A0" w:rsidRPr="001E30C6" w14:paraId="5FF004D0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151638DD" w14:textId="32FCF60B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arch</w:t>
            </w:r>
          </w:p>
        </w:tc>
        <w:tc>
          <w:tcPr>
            <w:tcW w:w="1170" w:type="dxa"/>
          </w:tcPr>
          <w:p w14:paraId="109029EA" w14:textId="753702C3" w:rsidR="008113A0" w:rsidRPr="001E30C6" w:rsidRDefault="008113A0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3/</w:t>
            </w:r>
            <w:r w:rsidR="00E716C2">
              <w:rPr>
                <w:rFonts w:ascii="Times New Roman" w:hAnsi="Times New Roman" w:cs="Times New Roman"/>
                <w:sz w:val="27"/>
                <w:szCs w:val="27"/>
              </w:rPr>
              <w:t>4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1B74EE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05A4AF42" w14:textId="3EE0D929" w:rsidR="008113A0" w:rsidRPr="001E30C6" w:rsidRDefault="008113A0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Winter GOLD Checkpoint</w:t>
            </w:r>
          </w:p>
        </w:tc>
        <w:tc>
          <w:tcPr>
            <w:tcW w:w="1705" w:type="dxa"/>
          </w:tcPr>
          <w:p w14:paraId="19E421C3" w14:textId="7F333266" w:rsidR="008113A0" w:rsidRPr="001E30C6" w:rsidRDefault="008113A0" w:rsidP="008113A0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 w:rsidR="00C62C5C">
              <w:rPr>
                <w:rFonts w:ascii="Times New Roman" w:hAnsi="Times New Roman" w:cs="Times New Roman"/>
                <w:sz w:val="27"/>
                <w:szCs w:val="27"/>
              </w:rPr>
              <w:t>in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TSG</w:t>
            </w:r>
          </w:p>
        </w:tc>
      </w:tr>
      <w:tr w:rsidR="002F2273" w:rsidRPr="001E30C6" w14:paraId="5EF4B89D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638957B6" w14:textId="77777777" w:rsidR="002F2273" w:rsidRPr="001E30C6" w:rsidRDefault="002F2273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26F6CC0B" w14:textId="00E45D34" w:rsidR="002F2273" w:rsidRPr="001E30C6" w:rsidRDefault="0095415A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3/18/22</w:t>
            </w:r>
          </w:p>
        </w:tc>
        <w:tc>
          <w:tcPr>
            <w:tcW w:w="6390" w:type="dxa"/>
          </w:tcPr>
          <w:p w14:paraId="64FE7D30" w14:textId="2A56601A" w:rsidR="002F2273" w:rsidRPr="001E30C6" w:rsidRDefault="0095415A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Midyear Intervention Plan</w:t>
            </w:r>
          </w:p>
        </w:tc>
        <w:tc>
          <w:tcPr>
            <w:tcW w:w="1705" w:type="dxa"/>
          </w:tcPr>
          <w:p w14:paraId="12158750" w14:textId="552E8D5E" w:rsidR="002F2273" w:rsidRPr="001E30C6" w:rsidRDefault="00312ED0" w:rsidP="008113A0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8113A0" w:rsidRPr="001E30C6" w14:paraId="2E59A7D2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125D242D" w14:textId="77777777" w:rsidR="008113A0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1A418873" w14:textId="71841912" w:rsidR="008113A0" w:rsidRPr="001E30C6" w:rsidRDefault="008113A0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3/</w:t>
            </w:r>
            <w:r w:rsidR="001B74EE">
              <w:rPr>
                <w:rFonts w:ascii="Times New Roman" w:hAnsi="Times New Roman" w:cs="Times New Roman"/>
                <w:sz w:val="27"/>
                <w:szCs w:val="27"/>
              </w:rPr>
              <w:t>18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1B74EE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5F1C5CCC" w14:textId="63998005" w:rsidR="008113A0" w:rsidRPr="001E30C6" w:rsidRDefault="001B74EE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oaching Guide (including Winter section of Teacher Yearly Progress and Achievement)</w:t>
            </w:r>
          </w:p>
        </w:tc>
        <w:tc>
          <w:tcPr>
            <w:tcW w:w="1705" w:type="dxa"/>
          </w:tcPr>
          <w:p w14:paraId="5E20E0B7" w14:textId="656329BF" w:rsidR="008113A0" w:rsidRPr="001E30C6" w:rsidRDefault="008113A0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Keep at site</w:t>
            </w:r>
          </w:p>
        </w:tc>
      </w:tr>
      <w:tr w:rsidR="00CB5E79" w:rsidRPr="001E30C6" w14:paraId="25B6559E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F46EB22" w14:textId="2E3D484A" w:rsidR="00CB5E79" w:rsidRPr="001E30C6" w:rsidRDefault="008113A0" w:rsidP="00FB323B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April</w:t>
            </w:r>
          </w:p>
        </w:tc>
        <w:tc>
          <w:tcPr>
            <w:tcW w:w="1170" w:type="dxa"/>
          </w:tcPr>
          <w:p w14:paraId="1EB75B88" w14:textId="05206690" w:rsidR="00CB5E79" w:rsidRPr="001E30C6" w:rsidRDefault="00CB5E79" w:rsidP="00CB5E79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4/5/2</w:t>
            </w:r>
            <w:r w:rsidR="00372B66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7B3F449F" w14:textId="660EAA1A" w:rsidR="00CB5E79" w:rsidRPr="001E30C6" w:rsidRDefault="00CB5E79" w:rsidP="00CB5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GOLD Yearly Report with Winter data</w:t>
            </w:r>
          </w:p>
        </w:tc>
        <w:tc>
          <w:tcPr>
            <w:tcW w:w="1705" w:type="dxa"/>
          </w:tcPr>
          <w:p w14:paraId="45388E42" w14:textId="5BA0A33A" w:rsidR="00CB5E79" w:rsidRPr="001E30C6" w:rsidRDefault="00CB5E79" w:rsidP="00CB5E79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1E30C6" w:rsidRPr="001E30C6" w14:paraId="68589518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8558ABC" w14:textId="03AB2457" w:rsidR="00A52A37" w:rsidRPr="001E30C6" w:rsidRDefault="00A52A37" w:rsidP="00FB323B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May</w:t>
            </w:r>
          </w:p>
        </w:tc>
        <w:tc>
          <w:tcPr>
            <w:tcW w:w="1170" w:type="dxa"/>
          </w:tcPr>
          <w:p w14:paraId="313CC61B" w14:textId="1078092A" w:rsidR="00A52A37" w:rsidRDefault="00A52A37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5/5/2</w:t>
            </w:r>
            <w:r w:rsidR="00372B66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  <w:p w14:paraId="14B83148" w14:textId="1BA68A48" w:rsidR="00E517F7" w:rsidRPr="001E30C6" w:rsidRDefault="00E517F7" w:rsidP="00CB5E79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6390" w:type="dxa"/>
          </w:tcPr>
          <w:p w14:paraId="7947489B" w14:textId="79CBD490" w:rsidR="00A52A37" w:rsidRPr="001E30C6" w:rsidRDefault="005F71C2" w:rsidP="00CB5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Classroom Checklis</w:t>
            </w:r>
            <w:r w:rsidR="00372B66">
              <w:rPr>
                <w:rFonts w:ascii="Times New Roman" w:hAnsi="Times New Roman" w:cs="Times New Roman"/>
                <w:sz w:val="27"/>
                <w:szCs w:val="27"/>
              </w:rPr>
              <w:t>t (1 per room)</w:t>
            </w:r>
          </w:p>
        </w:tc>
        <w:tc>
          <w:tcPr>
            <w:tcW w:w="1705" w:type="dxa"/>
          </w:tcPr>
          <w:p w14:paraId="3EB95E04" w14:textId="00C5699F" w:rsidR="00A52A37" w:rsidRPr="001E30C6" w:rsidRDefault="00312ED0" w:rsidP="00CB5E79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 xml:space="preserve">Keep at </w:t>
            </w:r>
            <w:r w:rsidR="00362DD5">
              <w:rPr>
                <w:rFonts w:ascii="Times New Roman" w:hAnsi="Times New Roman" w:cs="Times New Roman"/>
                <w:sz w:val="27"/>
                <w:szCs w:val="27"/>
              </w:rPr>
              <w:t>site</w:t>
            </w:r>
          </w:p>
        </w:tc>
      </w:tr>
      <w:tr w:rsidR="00AA703E" w:rsidRPr="001E30C6" w14:paraId="1C03B1AB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08CF7A0F" w14:textId="77777777" w:rsidR="00AA703E" w:rsidRPr="001E30C6" w:rsidRDefault="00AA703E" w:rsidP="00AA703E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1A8A3B1D" w14:textId="73C1BA48" w:rsidR="00AA703E" w:rsidRPr="001E30C6" w:rsidRDefault="00AA703E" w:rsidP="00AA703E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5/31/22</w:t>
            </w:r>
          </w:p>
        </w:tc>
        <w:tc>
          <w:tcPr>
            <w:tcW w:w="6390" w:type="dxa"/>
          </w:tcPr>
          <w:p w14:paraId="440A7AB6" w14:textId="74832266" w:rsidR="00AA703E" w:rsidRDefault="008F5D77" w:rsidP="00AA7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75</w:t>
            </w:r>
            <w:r w:rsidR="00AA703E">
              <w:rPr>
                <w:rFonts w:ascii="Times New Roman" w:hAnsi="Times New Roman" w:cs="Times New Roman"/>
                <w:sz w:val="27"/>
                <w:szCs w:val="27"/>
              </w:rPr>
              <w:t>% of the GOLD Interrater Reliability Completed</w:t>
            </w:r>
          </w:p>
        </w:tc>
        <w:tc>
          <w:tcPr>
            <w:tcW w:w="1705" w:type="dxa"/>
          </w:tcPr>
          <w:p w14:paraId="61127447" w14:textId="58722FBD" w:rsidR="00AA703E" w:rsidRDefault="00400FB5" w:rsidP="00AA703E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in TSG</w:t>
            </w:r>
          </w:p>
        </w:tc>
      </w:tr>
      <w:tr w:rsidR="00AA703E" w:rsidRPr="001E30C6" w14:paraId="54153375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 w:val="restart"/>
          </w:tcPr>
          <w:p w14:paraId="5473E7EB" w14:textId="4AA8463C" w:rsidR="00AA703E" w:rsidRPr="001E30C6" w:rsidRDefault="00AA703E" w:rsidP="00AA703E">
            <w:pPr>
              <w:jc w:val="center"/>
              <w:rPr>
                <w:rFonts w:ascii="Times New Roman" w:hAnsi="Times New Roman" w:cs="Times New Roman"/>
                <w:b w:val="0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June</w:t>
            </w:r>
          </w:p>
        </w:tc>
        <w:tc>
          <w:tcPr>
            <w:tcW w:w="1170" w:type="dxa"/>
          </w:tcPr>
          <w:p w14:paraId="7D9511F0" w14:textId="10ED6603" w:rsidR="00AA703E" w:rsidRPr="001E30C6" w:rsidRDefault="00AA703E" w:rsidP="00AA703E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6/</w:t>
            </w:r>
            <w:r w:rsidR="001638D6">
              <w:rPr>
                <w:rFonts w:ascii="Times New Roman" w:hAnsi="Times New Roman" w:cs="Times New Roman"/>
                <w:sz w:val="27"/>
                <w:szCs w:val="27"/>
              </w:rPr>
              <w:t>6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8F5D77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5ADE0FC9" w14:textId="26F55DFA" w:rsidR="00AA703E" w:rsidRPr="001E30C6" w:rsidRDefault="00AA703E" w:rsidP="00AA70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pring Conscious Discipline Rubrics Due</w:t>
            </w:r>
          </w:p>
        </w:tc>
        <w:tc>
          <w:tcPr>
            <w:tcW w:w="1705" w:type="dxa"/>
          </w:tcPr>
          <w:p w14:paraId="14106591" w14:textId="5F1AB7DA" w:rsidR="00AA703E" w:rsidRPr="001E30C6" w:rsidRDefault="00AA703E" w:rsidP="00AA703E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Submit to UW</w:t>
            </w:r>
          </w:p>
        </w:tc>
      </w:tr>
      <w:tr w:rsidR="00AA703E" w:rsidRPr="001E30C6" w14:paraId="62EFCF1F" w14:textId="77777777" w:rsidTr="002C3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014BC619" w14:textId="77777777" w:rsidR="00AA703E" w:rsidRPr="001E30C6" w:rsidRDefault="00AA703E" w:rsidP="00AA703E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52FB5372" w14:textId="16D55F4B" w:rsidR="00AA703E" w:rsidRPr="001E30C6" w:rsidRDefault="00AA703E" w:rsidP="00AA703E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6/</w:t>
            </w:r>
            <w:r>
              <w:rPr>
                <w:rFonts w:ascii="Times New Roman" w:hAnsi="Times New Roman" w:cs="Times New Roman"/>
                <w:sz w:val="27"/>
                <w:szCs w:val="27"/>
              </w:rPr>
              <w:t>6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8F5D77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0EBD1642" w14:textId="3045F544" w:rsidR="00AA703E" w:rsidRPr="001E30C6" w:rsidRDefault="00AA703E" w:rsidP="00AA7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Coaching Guide (including Spring section of Teacher Yearly Progress and Achievement and IC Yearly Reflection</w:t>
            </w:r>
          </w:p>
        </w:tc>
        <w:tc>
          <w:tcPr>
            <w:tcW w:w="1705" w:type="dxa"/>
          </w:tcPr>
          <w:p w14:paraId="35A826B9" w14:textId="6AA5C595" w:rsidR="00AA703E" w:rsidRPr="001E30C6" w:rsidRDefault="00AA703E" w:rsidP="00AA703E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 xml:space="preserve">Keep at </w:t>
            </w:r>
            <w:proofErr w:type="gramStart"/>
            <w:r>
              <w:rPr>
                <w:rFonts w:ascii="Times New Roman" w:hAnsi="Times New Roman" w:cs="Times New Roman"/>
                <w:sz w:val="27"/>
                <w:szCs w:val="27"/>
              </w:rPr>
              <w:t>site</w:t>
            </w:r>
            <w:proofErr w:type="gramEnd"/>
          </w:p>
          <w:p w14:paraId="070B98C1" w14:textId="77777777" w:rsidR="00AA703E" w:rsidRPr="001E30C6" w:rsidRDefault="00AA703E" w:rsidP="00AA703E">
            <w:pPr>
              <w:ind w:left="-11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</w:tr>
      <w:tr w:rsidR="00AA703E" w:rsidRPr="001E30C6" w14:paraId="1B37848E" w14:textId="77777777" w:rsidTr="002C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Merge/>
          </w:tcPr>
          <w:p w14:paraId="0DA7BDB7" w14:textId="77777777" w:rsidR="00AA703E" w:rsidRPr="001E30C6" w:rsidRDefault="00AA703E" w:rsidP="00AA703E">
            <w:pPr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70" w:type="dxa"/>
          </w:tcPr>
          <w:p w14:paraId="7725D65E" w14:textId="23E33304" w:rsidR="00AA703E" w:rsidRPr="001E30C6" w:rsidRDefault="00AA703E" w:rsidP="00AA703E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6/1</w:t>
            </w:r>
            <w:r w:rsidR="00622805">
              <w:rPr>
                <w:rFonts w:ascii="Times New Roman" w:hAnsi="Times New Roman" w:cs="Times New Roman"/>
                <w:sz w:val="27"/>
                <w:szCs w:val="27"/>
              </w:rPr>
              <w:t>0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/2</w:t>
            </w:r>
            <w:r w:rsidR="008F5D77">
              <w:rPr>
                <w:rFonts w:ascii="Times New Roman" w:hAnsi="Times New Roman" w:cs="Times New Roman"/>
                <w:sz w:val="27"/>
                <w:szCs w:val="27"/>
              </w:rPr>
              <w:t>2</w:t>
            </w:r>
          </w:p>
        </w:tc>
        <w:tc>
          <w:tcPr>
            <w:tcW w:w="6390" w:type="dxa"/>
          </w:tcPr>
          <w:p w14:paraId="019DB988" w14:textId="7F41FB69" w:rsidR="00AA703E" w:rsidRPr="001E30C6" w:rsidRDefault="00AA703E" w:rsidP="00AA70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>Spring GOLD Checkpoint</w:t>
            </w:r>
          </w:p>
        </w:tc>
        <w:tc>
          <w:tcPr>
            <w:tcW w:w="1705" w:type="dxa"/>
          </w:tcPr>
          <w:p w14:paraId="1AE340BE" w14:textId="46E85A2B" w:rsidR="00AA703E" w:rsidRPr="001E30C6" w:rsidRDefault="00AA703E" w:rsidP="00AA703E">
            <w:pPr>
              <w:ind w:left="-11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7"/>
                <w:szCs w:val="27"/>
              </w:rPr>
            </w:pP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Submit </w:t>
            </w:r>
            <w:r>
              <w:rPr>
                <w:rFonts w:ascii="Times New Roman" w:hAnsi="Times New Roman" w:cs="Times New Roman"/>
                <w:sz w:val="27"/>
                <w:szCs w:val="27"/>
              </w:rPr>
              <w:t>in</w:t>
            </w:r>
            <w:r w:rsidRPr="001E30C6">
              <w:rPr>
                <w:rFonts w:ascii="Times New Roman" w:hAnsi="Times New Roman" w:cs="Times New Roman"/>
                <w:sz w:val="27"/>
                <w:szCs w:val="27"/>
              </w:rPr>
              <w:t xml:space="preserve"> TSG</w:t>
            </w:r>
          </w:p>
        </w:tc>
      </w:tr>
    </w:tbl>
    <w:p w14:paraId="732675C6" w14:textId="77777777" w:rsidR="00BA497E" w:rsidRDefault="00BA497E"/>
    <w:sectPr w:rsidR="00BA497E" w:rsidSect="0077785C">
      <w:pgSz w:w="12240" w:h="15840"/>
      <w:pgMar w:top="720" w:right="720" w:bottom="720" w:left="720" w:header="720" w:footer="720" w:gutter="0"/>
      <w:pgBorders w:offsetFrom="page">
        <w:top w:val="double" w:sz="4" w:space="24" w:color="FF0000"/>
        <w:left w:val="double" w:sz="4" w:space="24" w:color="FF0000"/>
        <w:bottom w:val="double" w:sz="4" w:space="24" w:color="FF0000"/>
        <w:right w:val="double" w:sz="4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93A11"/>
    <w:multiLevelType w:val="hybridMultilevel"/>
    <w:tmpl w:val="56BE3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C2C3F"/>
    <w:multiLevelType w:val="hybridMultilevel"/>
    <w:tmpl w:val="6750F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91815"/>
    <w:multiLevelType w:val="hybridMultilevel"/>
    <w:tmpl w:val="DF426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F63FF"/>
    <w:multiLevelType w:val="hybridMultilevel"/>
    <w:tmpl w:val="92241306"/>
    <w:lvl w:ilvl="0" w:tplc="0409000F">
      <w:start w:val="1"/>
      <w:numFmt w:val="decimal"/>
      <w:lvlText w:val="%1."/>
      <w:lvlJc w:val="left"/>
      <w:pPr>
        <w:ind w:left="714" w:hanging="360"/>
      </w:p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" w15:restartNumberingAfterBreak="0">
    <w:nsid w:val="07A4546D"/>
    <w:multiLevelType w:val="hybridMultilevel"/>
    <w:tmpl w:val="ECA647F2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5" w15:restartNumberingAfterBreak="0">
    <w:nsid w:val="084902BA"/>
    <w:multiLevelType w:val="hybridMultilevel"/>
    <w:tmpl w:val="D74E4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0D6B"/>
    <w:multiLevelType w:val="hybridMultilevel"/>
    <w:tmpl w:val="11F68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1C0311"/>
    <w:multiLevelType w:val="hybridMultilevel"/>
    <w:tmpl w:val="6BD09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7700E"/>
    <w:multiLevelType w:val="hybridMultilevel"/>
    <w:tmpl w:val="46C8E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800A83"/>
    <w:multiLevelType w:val="hybridMultilevel"/>
    <w:tmpl w:val="6F824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B4FBF"/>
    <w:multiLevelType w:val="hybridMultilevel"/>
    <w:tmpl w:val="B87AA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C3A11"/>
    <w:multiLevelType w:val="hybridMultilevel"/>
    <w:tmpl w:val="DF16E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7B0542"/>
    <w:multiLevelType w:val="hybridMultilevel"/>
    <w:tmpl w:val="BFFA4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04A9E"/>
    <w:multiLevelType w:val="hybridMultilevel"/>
    <w:tmpl w:val="8D346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E13AE4"/>
    <w:multiLevelType w:val="hybridMultilevel"/>
    <w:tmpl w:val="C4462B8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5" w15:restartNumberingAfterBreak="0">
    <w:nsid w:val="360A5016"/>
    <w:multiLevelType w:val="hybridMultilevel"/>
    <w:tmpl w:val="C4462B8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6" w15:restartNumberingAfterBreak="0">
    <w:nsid w:val="36812AAC"/>
    <w:multiLevelType w:val="hybridMultilevel"/>
    <w:tmpl w:val="43BE6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D57C5"/>
    <w:multiLevelType w:val="hybridMultilevel"/>
    <w:tmpl w:val="1D2A4ED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8" w15:restartNumberingAfterBreak="0">
    <w:nsid w:val="3B864F17"/>
    <w:multiLevelType w:val="hybridMultilevel"/>
    <w:tmpl w:val="901E77AC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19" w15:restartNumberingAfterBreak="0">
    <w:nsid w:val="3C54264E"/>
    <w:multiLevelType w:val="hybridMultilevel"/>
    <w:tmpl w:val="6DCCA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326F2"/>
    <w:multiLevelType w:val="hybridMultilevel"/>
    <w:tmpl w:val="93FC9F16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" w15:restartNumberingAfterBreak="0">
    <w:nsid w:val="3D6213B0"/>
    <w:multiLevelType w:val="hybridMultilevel"/>
    <w:tmpl w:val="BFFA4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73E11"/>
    <w:multiLevelType w:val="hybridMultilevel"/>
    <w:tmpl w:val="92241306"/>
    <w:lvl w:ilvl="0" w:tplc="0409000F">
      <w:start w:val="1"/>
      <w:numFmt w:val="decimal"/>
      <w:lvlText w:val="%1."/>
      <w:lvlJc w:val="left"/>
      <w:pPr>
        <w:ind w:left="714" w:hanging="360"/>
      </w:p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23" w15:restartNumberingAfterBreak="0">
    <w:nsid w:val="42236E6A"/>
    <w:multiLevelType w:val="hybridMultilevel"/>
    <w:tmpl w:val="6750F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D05C3B"/>
    <w:multiLevelType w:val="hybridMultilevel"/>
    <w:tmpl w:val="56BE3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A4153"/>
    <w:multiLevelType w:val="hybridMultilevel"/>
    <w:tmpl w:val="6BD09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362A5"/>
    <w:multiLevelType w:val="hybridMultilevel"/>
    <w:tmpl w:val="34CE2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4F6F63"/>
    <w:multiLevelType w:val="hybridMultilevel"/>
    <w:tmpl w:val="B15CC7DE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8" w15:restartNumberingAfterBreak="0">
    <w:nsid w:val="588662BB"/>
    <w:multiLevelType w:val="hybridMultilevel"/>
    <w:tmpl w:val="901E77AC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29" w15:restartNumberingAfterBreak="0">
    <w:nsid w:val="5A5E0552"/>
    <w:multiLevelType w:val="hybridMultilevel"/>
    <w:tmpl w:val="D74E4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992043"/>
    <w:multiLevelType w:val="hybridMultilevel"/>
    <w:tmpl w:val="2ABE1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4E5BCB"/>
    <w:multiLevelType w:val="hybridMultilevel"/>
    <w:tmpl w:val="1D2A4ED0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32" w15:restartNumberingAfterBreak="0">
    <w:nsid w:val="6947144C"/>
    <w:multiLevelType w:val="hybridMultilevel"/>
    <w:tmpl w:val="B87AA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C51451"/>
    <w:multiLevelType w:val="hybridMultilevel"/>
    <w:tmpl w:val="ECA647F2"/>
    <w:lvl w:ilvl="0" w:tplc="0409000F">
      <w:start w:val="1"/>
      <w:numFmt w:val="decimal"/>
      <w:lvlText w:val="%1."/>
      <w:lvlJc w:val="left"/>
      <w:pPr>
        <w:ind w:left="696" w:hanging="360"/>
      </w:pPr>
    </w:lvl>
    <w:lvl w:ilvl="1" w:tplc="04090019" w:tentative="1">
      <w:start w:val="1"/>
      <w:numFmt w:val="lowerLetter"/>
      <w:lvlText w:val="%2."/>
      <w:lvlJc w:val="left"/>
      <w:pPr>
        <w:ind w:left="1416" w:hanging="360"/>
      </w:pPr>
    </w:lvl>
    <w:lvl w:ilvl="2" w:tplc="0409001B" w:tentative="1">
      <w:start w:val="1"/>
      <w:numFmt w:val="lowerRoman"/>
      <w:lvlText w:val="%3."/>
      <w:lvlJc w:val="right"/>
      <w:pPr>
        <w:ind w:left="2136" w:hanging="180"/>
      </w:pPr>
    </w:lvl>
    <w:lvl w:ilvl="3" w:tplc="0409000F" w:tentative="1">
      <w:start w:val="1"/>
      <w:numFmt w:val="decimal"/>
      <w:lvlText w:val="%4."/>
      <w:lvlJc w:val="left"/>
      <w:pPr>
        <w:ind w:left="2856" w:hanging="360"/>
      </w:pPr>
    </w:lvl>
    <w:lvl w:ilvl="4" w:tplc="04090019" w:tentative="1">
      <w:start w:val="1"/>
      <w:numFmt w:val="lowerLetter"/>
      <w:lvlText w:val="%5."/>
      <w:lvlJc w:val="left"/>
      <w:pPr>
        <w:ind w:left="3576" w:hanging="360"/>
      </w:pPr>
    </w:lvl>
    <w:lvl w:ilvl="5" w:tplc="0409001B" w:tentative="1">
      <w:start w:val="1"/>
      <w:numFmt w:val="lowerRoman"/>
      <w:lvlText w:val="%6."/>
      <w:lvlJc w:val="right"/>
      <w:pPr>
        <w:ind w:left="4296" w:hanging="180"/>
      </w:pPr>
    </w:lvl>
    <w:lvl w:ilvl="6" w:tplc="0409000F" w:tentative="1">
      <w:start w:val="1"/>
      <w:numFmt w:val="decimal"/>
      <w:lvlText w:val="%7."/>
      <w:lvlJc w:val="left"/>
      <w:pPr>
        <w:ind w:left="5016" w:hanging="360"/>
      </w:pPr>
    </w:lvl>
    <w:lvl w:ilvl="7" w:tplc="04090019" w:tentative="1">
      <w:start w:val="1"/>
      <w:numFmt w:val="lowerLetter"/>
      <w:lvlText w:val="%8."/>
      <w:lvlJc w:val="left"/>
      <w:pPr>
        <w:ind w:left="5736" w:hanging="360"/>
      </w:pPr>
    </w:lvl>
    <w:lvl w:ilvl="8" w:tplc="04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34" w15:restartNumberingAfterBreak="0">
    <w:nsid w:val="71C97E99"/>
    <w:multiLevelType w:val="hybridMultilevel"/>
    <w:tmpl w:val="93FC9F16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5" w15:restartNumberingAfterBreak="0">
    <w:nsid w:val="72197780"/>
    <w:multiLevelType w:val="hybridMultilevel"/>
    <w:tmpl w:val="11F68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8A6567"/>
    <w:multiLevelType w:val="hybridMultilevel"/>
    <w:tmpl w:val="2ABE1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575379"/>
    <w:multiLevelType w:val="hybridMultilevel"/>
    <w:tmpl w:val="FC6A3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C00C0A"/>
    <w:multiLevelType w:val="hybridMultilevel"/>
    <w:tmpl w:val="B3DEDA40"/>
    <w:lvl w:ilvl="0" w:tplc="0409000F">
      <w:start w:val="1"/>
      <w:numFmt w:val="decimal"/>
      <w:lvlText w:val="%1."/>
      <w:lvlJc w:val="left"/>
      <w:pPr>
        <w:ind w:left="714" w:hanging="360"/>
      </w:p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39" w15:restartNumberingAfterBreak="0">
    <w:nsid w:val="7FB475B8"/>
    <w:multiLevelType w:val="hybridMultilevel"/>
    <w:tmpl w:val="5B0E8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E30ECB"/>
    <w:multiLevelType w:val="hybridMultilevel"/>
    <w:tmpl w:val="0346E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4"/>
  </w:num>
  <w:num w:numId="5">
    <w:abstractNumId w:val="33"/>
  </w:num>
  <w:num w:numId="6">
    <w:abstractNumId w:val="27"/>
  </w:num>
  <w:num w:numId="7">
    <w:abstractNumId w:val="14"/>
  </w:num>
  <w:num w:numId="8">
    <w:abstractNumId w:val="15"/>
  </w:num>
  <w:num w:numId="9">
    <w:abstractNumId w:val="25"/>
  </w:num>
  <w:num w:numId="10">
    <w:abstractNumId w:val="32"/>
  </w:num>
  <w:num w:numId="11">
    <w:abstractNumId w:val="39"/>
  </w:num>
  <w:num w:numId="12">
    <w:abstractNumId w:val="36"/>
  </w:num>
  <w:num w:numId="13">
    <w:abstractNumId w:val="30"/>
  </w:num>
  <w:num w:numId="14">
    <w:abstractNumId w:val="2"/>
  </w:num>
  <w:num w:numId="15">
    <w:abstractNumId w:val="35"/>
  </w:num>
  <w:num w:numId="16">
    <w:abstractNumId w:val="6"/>
  </w:num>
  <w:num w:numId="17">
    <w:abstractNumId w:val="17"/>
  </w:num>
  <w:num w:numId="18">
    <w:abstractNumId w:val="19"/>
  </w:num>
  <w:num w:numId="19">
    <w:abstractNumId w:val="31"/>
  </w:num>
  <w:num w:numId="20">
    <w:abstractNumId w:val="18"/>
  </w:num>
  <w:num w:numId="21">
    <w:abstractNumId w:val="9"/>
  </w:num>
  <w:num w:numId="22">
    <w:abstractNumId w:val="1"/>
  </w:num>
  <w:num w:numId="23">
    <w:abstractNumId w:val="23"/>
  </w:num>
  <w:num w:numId="24">
    <w:abstractNumId w:val="38"/>
  </w:num>
  <w:num w:numId="25">
    <w:abstractNumId w:val="22"/>
  </w:num>
  <w:num w:numId="26">
    <w:abstractNumId w:val="3"/>
  </w:num>
  <w:num w:numId="27">
    <w:abstractNumId w:val="11"/>
  </w:num>
  <w:num w:numId="28">
    <w:abstractNumId w:val="29"/>
  </w:num>
  <w:num w:numId="29">
    <w:abstractNumId w:val="37"/>
  </w:num>
  <w:num w:numId="30">
    <w:abstractNumId w:val="40"/>
  </w:num>
  <w:num w:numId="31">
    <w:abstractNumId w:val="16"/>
  </w:num>
  <w:num w:numId="32">
    <w:abstractNumId w:val="12"/>
  </w:num>
  <w:num w:numId="33">
    <w:abstractNumId w:val="21"/>
  </w:num>
  <w:num w:numId="34">
    <w:abstractNumId w:val="13"/>
  </w:num>
  <w:num w:numId="35">
    <w:abstractNumId w:val="28"/>
  </w:num>
  <w:num w:numId="36">
    <w:abstractNumId w:val="34"/>
  </w:num>
  <w:num w:numId="37">
    <w:abstractNumId w:val="20"/>
  </w:num>
  <w:num w:numId="38">
    <w:abstractNumId w:val="4"/>
  </w:num>
  <w:num w:numId="39">
    <w:abstractNumId w:val="10"/>
  </w:num>
  <w:num w:numId="40">
    <w:abstractNumId w:val="8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szQ3sDA1MjY1MDJR0lEKTi0uzszPAykwqwUAakzfhywAAAA="/>
  </w:docVars>
  <w:rsids>
    <w:rsidRoot w:val="00134A05"/>
    <w:rsid w:val="00007E60"/>
    <w:rsid w:val="00036DBD"/>
    <w:rsid w:val="00095783"/>
    <w:rsid w:val="000D6DE7"/>
    <w:rsid w:val="0010749E"/>
    <w:rsid w:val="00115153"/>
    <w:rsid w:val="001319F5"/>
    <w:rsid w:val="001345C5"/>
    <w:rsid w:val="00134A05"/>
    <w:rsid w:val="001360C0"/>
    <w:rsid w:val="001638D6"/>
    <w:rsid w:val="001965E9"/>
    <w:rsid w:val="001B74EE"/>
    <w:rsid w:val="001C2FD1"/>
    <w:rsid w:val="001D1A80"/>
    <w:rsid w:val="001E30C6"/>
    <w:rsid w:val="001E5706"/>
    <w:rsid w:val="00201F28"/>
    <w:rsid w:val="0021511E"/>
    <w:rsid w:val="00253138"/>
    <w:rsid w:val="002661C4"/>
    <w:rsid w:val="00273762"/>
    <w:rsid w:val="00281F2C"/>
    <w:rsid w:val="00287B68"/>
    <w:rsid w:val="002B7360"/>
    <w:rsid w:val="002C0241"/>
    <w:rsid w:val="002C347E"/>
    <w:rsid w:val="002C365A"/>
    <w:rsid w:val="002E6C22"/>
    <w:rsid w:val="002F2273"/>
    <w:rsid w:val="002F6F8E"/>
    <w:rsid w:val="00312ED0"/>
    <w:rsid w:val="003263E4"/>
    <w:rsid w:val="0034325D"/>
    <w:rsid w:val="003569F6"/>
    <w:rsid w:val="00362DD5"/>
    <w:rsid w:val="00372B66"/>
    <w:rsid w:val="003834F5"/>
    <w:rsid w:val="003A73C9"/>
    <w:rsid w:val="00400FB5"/>
    <w:rsid w:val="004439BD"/>
    <w:rsid w:val="00484370"/>
    <w:rsid w:val="004A5604"/>
    <w:rsid w:val="004B0216"/>
    <w:rsid w:val="004C09AA"/>
    <w:rsid w:val="004E6EE6"/>
    <w:rsid w:val="00530B1F"/>
    <w:rsid w:val="005522D1"/>
    <w:rsid w:val="00566128"/>
    <w:rsid w:val="005A5D95"/>
    <w:rsid w:val="005A786B"/>
    <w:rsid w:val="005B5D2C"/>
    <w:rsid w:val="005B62F0"/>
    <w:rsid w:val="005C11CE"/>
    <w:rsid w:val="005F31D1"/>
    <w:rsid w:val="005F71C2"/>
    <w:rsid w:val="006029C5"/>
    <w:rsid w:val="00622805"/>
    <w:rsid w:val="00637B2A"/>
    <w:rsid w:val="00673305"/>
    <w:rsid w:val="00677390"/>
    <w:rsid w:val="006858F3"/>
    <w:rsid w:val="006A7BC0"/>
    <w:rsid w:val="00702A2F"/>
    <w:rsid w:val="00724FEA"/>
    <w:rsid w:val="00734142"/>
    <w:rsid w:val="00797871"/>
    <w:rsid w:val="007D4D6F"/>
    <w:rsid w:val="007D6092"/>
    <w:rsid w:val="007E2CEA"/>
    <w:rsid w:val="008113A0"/>
    <w:rsid w:val="00813990"/>
    <w:rsid w:val="00817744"/>
    <w:rsid w:val="00825332"/>
    <w:rsid w:val="008517F8"/>
    <w:rsid w:val="00851D49"/>
    <w:rsid w:val="008F5D77"/>
    <w:rsid w:val="008F7D8E"/>
    <w:rsid w:val="00923DFC"/>
    <w:rsid w:val="0095415A"/>
    <w:rsid w:val="00960EA6"/>
    <w:rsid w:val="00973507"/>
    <w:rsid w:val="00974E23"/>
    <w:rsid w:val="0099704A"/>
    <w:rsid w:val="009C1B46"/>
    <w:rsid w:val="00A049A1"/>
    <w:rsid w:val="00A174F6"/>
    <w:rsid w:val="00A22726"/>
    <w:rsid w:val="00A52A37"/>
    <w:rsid w:val="00A73362"/>
    <w:rsid w:val="00AA1D01"/>
    <w:rsid w:val="00AA703E"/>
    <w:rsid w:val="00AB5F0C"/>
    <w:rsid w:val="00B577B6"/>
    <w:rsid w:val="00B65079"/>
    <w:rsid w:val="00B733DF"/>
    <w:rsid w:val="00B8051D"/>
    <w:rsid w:val="00BA497E"/>
    <w:rsid w:val="00BB0206"/>
    <w:rsid w:val="00BB0F27"/>
    <w:rsid w:val="00BF50D4"/>
    <w:rsid w:val="00C047C1"/>
    <w:rsid w:val="00C06AB0"/>
    <w:rsid w:val="00C24165"/>
    <w:rsid w:val="00C60FF7"/>
    <w:rsid w:val="00C62C5C"/>
    <w:rsid w:val="00C65B3D"/>
    <w:rsid w:val="00C832E9"/>
    <w:rsid w:val="00CB2970"/>
    <w:rsid w:val="00CB5E79"/>
    <w:rsid w:val="00CC23B3"/>
    <w:rsid w:val="00CD0C59"/>
    <w:rsid w:val="00CD7735"/>
    <w:rsid w:val="00CF545F"/>
    <w:rsid w:val="00D45C03"/>
    <w:rsid w:val="00D45C66"/>
    <w:rsid w:val="00D63507"/>
    <w:rsid w:val="00DA3F4B"/>
    <w:rsid w:val="00DA7105"/>
    <w:rsid w:val="00DE79AA"/>
    <w:rsid w:val="00E27633"/>
    <w:rsid w:val="00E517F7"/>
    <w:rsid w:val="00E716C2"/>
    <w:rsid w:val="00E76541"/>
    <w:rsid w:val="00E76600"/>
    <w:rsid w:val="00E9190E"/>
    <w:rsid w:val="00EC2FAA"/>
    <w:rsid w:val="00ED4407"/>
    <w:rsid w:val="00EF32B2"/>
    <w:rsid w:val="00F106F5"/>
    <w:rsid w:val="00F34A3C"/>
    <w:rsid w:val="00F42D78"/>
    <w:rsid w:val="00F66724"/>
    <w:rsid w:val="00FA4F51"/>
    <w:rsid w:val="00FB17BD"/>
    <w:rsid w:val="00FB29C4"/>
    <w:rsid w:val="00FB323B"/>
    <w:rsid w:val="00FE3FF3"/>
    <w:rsid w:val="00FF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68FEA"/>
  <w15:chartTrackingRefBased/>
  <w15:docId w15:val="{0646DA27-8039-40B7-A53E-B105BE4D1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2">
    <w:name w:val="Grid Table 4 Accent 2"/>
    <w:basedOn w:val="TableNormal"/>
    <w:uiPriority w:val="49"/>
    <w:rsid w:val="00134A0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1319F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B02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2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B0216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E7654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A710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76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6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6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600"/>
    <w:rPr>
      <w:b/>
      <w:bCs/>
      <w:sz w:val="20"/>
      <w:szCs w:val="20"/>
    </w:rPr>
  </w:style>
  <w:style w:type="table" w:styleId="GridTable5Dark-Accent6">
    <w:name w:val="Grid Table 5 Dark Accent 6"/>
    <w:basedOn w:val="TableNormal"/>
    <w:uiPriority w:val="50"/>
    <w:rsid w:val="002C36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BBBA6-5E67-4918-B769-29A08B9EE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ndriel Lewis</dc:creator>
  <cp:keywords/>
  <dc:description/>
  <cp:lastModifiedBy>Ambere Lewis</cp:lastModifiedBy>
  <cp:revision>2</cp:revision>
  <cp:lastPrinted>2021-07-09T16:04:00Z</cp:lastPrinted>
  <dcterms:created xsi:type="dcterms:W3CDTF">2021-07-16T19:08:00Z</dcterms:created>
  <dcterms:modified xsi:type="dcterms:W3CDTF">2021-07-16T19:08:00Z</dcterms:modified>
</cp:coreProperties>
</file>